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579E20" w14:textId="5A73D72D" w:rsidR="00EE1460" w:rsidRPr="000F4C34" w:rsidRDefault="00EE1460" w:rsidP="000F4C34">
      <w:pPr>
        <w:tabs>
          <w:tab w:val="left" w:pos="1170"/>
          <w:tab w:val="left" w:pos="3630"/>
        </w:tabs>
        <w:jc w:val="center"/>
        <w:rPr>
          <w:b/>
          <w:sz w:val="20"/>
          <w:szCs w:val="20"/>
        </w:rPr>
      </w:pPr>
      <w:bookmarkStart w:id="0" w:name="_Hlk500391838"/>
      <w:r w:rsidRPr="000F4C34">
        <w:rPr>
          <w:b/>
          <w:sz w:val="20"/>
          <w:szCs w:val="20"/>
        </w:rPr>
        <w:t>By reading this statement and confirming your appointment, you agree to the term of this contract.</w:t>
      </w:r>
    </w:p>
    <w:p w14:paraId="77430DC2" w14:textId="3552FA43" w:rsidR="00B0404D" w:rsidRPr="000F4C34" w:rsidRDefault="00E44242" w:rsidP="000F4C34">
      <w:pPr>
        <w:tabs>
          <w:tab w:val="left" w:pos="1170"/>
          <w:tab w:val="left" w:pos="3630"/>
        </w:tabs>
        <w:jc w:val="center"/>
        <w:rPr>
          <w:b/>
          <w:sz w:val="20"/>
          <w:szCs w:val="20"/>
        </w:rPr>
      </w:pPr>
      <w:r w:rsidRPr="000F4C34">
        <w:rPr>
          <w:b/>
          <w:sz w:val="20"/>
          <w:szCs w:val="20"/>
          <w:u w:val="single"/>
        </w:rPr>
        <w:t xml:space="preserve">STUDENT </w:t>
      </w:r>
      <w:r w:rsidR="009E07AD" w:rsidRPr="000F4C34">
        <w:rPr>
          <w:b/>
          <w:sz w:val="20"/>
          <w:szCs w:val="20"/>
          <w:u w:val="single"/>
        </w:rPr>
        <w:t>AGREEMENT AND</w:t>
      </w:r>
      <w:r w:rsidR="00B0404D" w:rsidRPr="000F4C34">
        <w:rPr>
          <w:b/>
          <w:sz w:val="20"/>
          <w:szCs w:val="20"/>
          <w:u w:val="single"/>
        </w:rPr>
        <w:t xml:space="preserve"> RELEASE OF LIABILITY</w:t>
      </w:r>
      <w:r w:rsidR="008D0127" w:rsidRPr="000F4C34">
        <w:rPr>
          <w:b/>
          <w:sz w:val="20"/>
          <w:szCs w:val="20"/>
          <w:u w:val="single"/>
        </w:rPr>
        <w:t xml:space="preserve"> for CINDY COHEN SCHOOL OF DRIVING, LLC</w:t>
      </w:r>
    </w:p>
    <w:bookmarkEnd w:id="0"/>
    <w:p w14:paraId="1DC1ACAB" w14:textId="23F5D5B1" w:rsidR="005F6D74" w:rsidRPr="000F4C34" w:rsidRDefault="005F6D74" w:rsidP="000F4C34">
      <w:pPr>
        <w:jc w:val="center"/>
        <w:rPr>
          <w:b/>
          <w:sz w:val="20"/>
          <w:szCs w:val="20"/>
          <w:u w:val="single"/>
        </w:rPr>
      </w:pPr>
      <w:r w:rsidRPr="000F4C34">
        <w:rPr>
          <w:b/>
          <w:sz w:val="20"/>
          <w:szCs w:val="20"/>
          <w:u w:val="single"/>
        </w:rPr>
        <w:t xml:space="preserve">ALL CARS </w:t>
      </w:r>
      <w:r w:rsidRPr="00052A69">
        <w:rPr>
          <w:b/>
          <w:noProof/>
          <w:sz w:val="20"/>
          <w:szCs w:val="20"/>
          <w:u w:val="single"/>
        </w:rPr>
        <w:t>ARE EQUIPPED</w:t>
      </w:r>
      <w:r w:rsidRPr="000F4C34">
        <w:rPr>
          <w:b/>
          <w:sz w:val="20"/>
          <w:szCs w:val="20"/>
          <w:u w:val="single"/>
        </w:rPr>
        <w:t xml:space="preserve"> WITH A VIDEO </w:t>
      </w:r>
      <w:r w:rsidRPr="000F4C34">
        <w:rPr>
          <w:b/>
          <w:noProof/>
          <w:sz w:val="20"/>
          <w:szCs w:val="20"/>
          <w:u w:val="single"/>
        </w:rPr>
        <w:t>CAM</w:t>
      </w:r>
      <w:r w:rsidR="00273A5B" w:rsidRPr="000F4C34">
        <w:rPr>
          <w:b/>
          <w:noProof/>
          <w:sz w:val="20"/>
          <w:szCs w:val="20"/>
          <w:u w:val="single"/>
        </w:rPr>
        <w:t>E</w:t>
      </w:r>
      <w:r w:rsidRPr="000F4C34">
        <w:rPr>
          <w:b/>
          <w:noProof/>
          <w:sz w:val="20"/>
          <w:szCs w:val="20"/>
          <w:u w:val="single"/>
        </w:rPr>
        <w:t>RA</w:t>
      </w:r>
      <w:r w:rsidRPr="000F4C34">
        <w:rPr>
          <w:b/>
          <w:sz w:val="20"/>
          <w:szCs w:val="20"/>
          <w:u w:val="single"/>
        </w:rPr>
        <w:t xml:space="preserve"> AND GPS TRACKING SYSTEM</w:t>
      </w:r>
    </w:p>
    <w:p w14:paraId="0F679B4A" w14:textId="662FBB33" w:rsidR="004558A7" w:rsidRPr="000F4C34" w:rsidRDefault="00EE1460" w:rsidP="000F4C34">
      <w:pPr>
        <w:pStyle w:val="ListParagraph"/>
        <w:numPr>
          <w:ilvl w:val="0"/>
          <w:numId w:val="1"/>
        </w:numPr>
        <w:jc w:val="center"/>
        <w:rPr>
          <w:sz w:val="20"/>
          <w:szCs w:val="20"/>
        </w:rPr>
      </w:pPr>
      <w:r w:rsidRPr="000F4C34">
        <w:rPr>
          <w:noProof/>
          <w:sz w:val="20"/>
          <w:szCs w:val="20"/>
        </w:rPr>
        <w:t>The s</w:t>
      </w:r>
      <w:r w:rsidR="00D83992" w:rsidRPr="000F4C34">
        <w:rPr>
          <w:noProof/>
          <w:sz w:val="20"/>
          <w:szCs w:val="20"/>
        </w:rPr>
        <w:t>tudent</w:t>
      </w:r>
      <w:r w:rsidR="00D83992" w:rsidRPr="000F4C34">
        <w:rPr>
          <w:sz w:val="20"/>
          <w:szCs w:val="20"/>
        </w:rPr>
        <w:t xml:space="preserve"> agrees to p</w:t>
      </w:r>
      <w:r w:rsidR="004558A7" w:rsidRPr="000F4C34">
        <w:rPr>
          <w:sz w:val="20"/>
          <w:szCs w:val="20"/>
        </w:rPr>
        <w:t>ay for</w:t>
      </w:r>
      <w:r w:rsidR="00D83992" w:rsidRPr="000F4C34">
        <w:rPr>
          <w:sz w:val="20"/>
          <w:szCs w:val="20"/>
        </w:rPr>
        <w:t xml:space="preserve"> </w:t>
      </w:r>
      <w:r w:rsidR="004558A7" w:rsidRPr="000F4C34">
        <w:rPr>
          <w:noProof/>
          <w:sz w:val="20"/>
          <w:szCs w:val="20"/>
        </w:rPr>
        <w:t>cancellation</w:t>
      </w:r>
      <w:r w:rsidR="00D83992" w:rsidRPr="000F4C34">
        <w:rPr>
          <w:noProof/>
          <w:sz w:val="20"/>
          <w:szCs w:val="20"/>
        </w:rPr>
        <w:t>s</w:t>
      </w:r>
      <w:r w:rsidR="004558A7" w:rsidRPr="000F4C34">
        <w:rPr>
          <w:sz w:val="20"/>
          <w:szCs w:val="20"/>
        </w:rPr>
        <w:t xml:space="preserve"> within 24 </w:t>
      </w:r>
      <w:r w:rsidR="004558A7" w:rsidRPr="000F4C34">
        <w:rPr>
          <w:noProof/>
          <w:sz w:val="20"/>
          <w:szCs w:val="20"/>
        </w:rPr>
        <w:t>hour</w:t>
      </w:r>
      <w:r w:rsidR="009E3E4D" w:rsidRPr="000F4C34">
        <w:rPr>
          <w:noProof/>
          <w:sz w:val="20"/>
          <w:szCs w:val="20"/>
        </w:rPr>
        <w:t>s</w:t>
      </w:r>
      <w:r w:rsidR="004558A7" w:rsidRPr="000F4C34">
        <w:rPr>
          <w:sz w:val="20"/>
          <w:szCs w:val="20"/>
        </w:rPr>
        <w:t xml:space="preserve"> of the scheduled appointment</w:t>
      </w:r>
      <w:r w:rsidR="00A822F4" w:rsidRPr="000F4C34">
        <w:rPr>
          <w:sz w:val="20"/>
          <w:szCs w:val="20"/>
        </w:rPr>
        <w:t>.</w:t>
      </w:r>
    </w:p>
    <w:p w14:paraId="2B734451" w14:textId="4F7D448D" w:rsidR="00DF18A2" w:rsidRPr="000F4C34" w:rsidRDefault="00A822F4" w:rsidP="000F4C34">
      <w:pPr>
        <w:pStyle w:val="ListParagraph"/>
        <w:numPr>
          <w:ilvl w:val="0"/>
          <w:numId w:val="1"/>
        </w:numPr>
        <w:jc w:val="center"/>
        <w:rPr>
          <w:sz w:val="20"/>
          <w:szCs w:val="20"/>
        </w:rPr>
      </w:pPr>
      <w:r w:rsidRPr="000F4C34">
        <w:rPr>
          <w:noProof/>
          <w:sz w:val="20"/>
          <w:szCs w:val="20"/>
        </w:rPr>
        <w:t xml:space="preserve">A </w:t>
      </w:r>
      <w:r w:rsidR="008B5977" w:rsidRPr="000F4C34">
        <w:rPr>
          <w:noProof/>
          <w:sz w:val="20"/>
          <w:szCs w:val="20"/>
        </w:rPr>
        <w:t>Cance</w:t>
      </w:r>
      <w:r w:rsidR="009E3E4D" w:rsidRPr="000F4C34">
        <w:rPr>
          <w:noProof/>
          <w:sz w:val="20"/>
          <w:szCs w:val="20"/>
        </w:rPr>
        <w:t>l</w:t>
      </w:r>
      <w:r w:rsidR="008B5977" w:rsidRPr="000F4C34">
        <w:rPr>
          <w:noProof/>
          <w:sz w:val="20"/>
          <w:szCs w:val="20"/>
        </w:rPr>
        <w:t>l</w:t>
      </w:r>
      <w:r w:rsidR="0056524A" w:rsidRPr="000F4C34">
        <w:rPr>
          <w:noProof/>
          <w:sz w:val="20"/>
          <w:szCs w:val="20"/>
        </w:rPr>
        <w:t xml:space="preserve">ation </w:t>
      </w:r>
      <w:r w:rsidR="008B5977" w:rsidRPr="000F4C34">
        <w:rPr>
          <w:noProof/>
          <w:sz w:val="20"/>
          <w:szCs w:val="20"/>
        </w:rPr>
        <w:t>fee</w:t>
      </w:r>
      <w:r w:rsidRPr="000F4C34">
        <w:rPr>
          <w:noProof/>
          <w:sz w:val="20"/>
          <w:szCs w:val="20"/>
        </w:rPr>
        <w:t xml:space="preserve"> of</w:t>
      </w:r>
      <w:r w:rsidR="008B5977" w:rsidRPr="000F4C34">
        <w:rPr>
          <w:noProof/>
          <w:sz w:val="20"/>
          <w:szCs w:val="20"/>
        </w:rPr>
        <w:t xml:space="preserve"> $</w:t>
      </w:r>
      <w:r w:rsidR="007F1160" w:rsidRPr="000F4C34">
        <w:rPr>
          <w:noProof/>
          <w:sz w:val="20"/>
          <w:szCs w:val="20"/>
        </w:rPr>
        <w:t>50</w:t>
      </w:r>
      <w:r w:rsidR="0056524A" w:rsidRPr="000F4C34">
        <w:rPr>
          <w:noProof/>
          <w:sz w:val="20"/>
          <w:szCs w:val="20"/>
        </w:rPr>
        <w:t xml:space="preserve"> will be paid by </w:t>
      </w:r>
      <w:r w:rsidR="00BB7181" w:rsidRPr="000F4C34">
        <w:rPr>
          <w:noProof/>
          <w:sz w:val="20"/>
          <w:szCs w:val="20"/>
        </w:rPr>
        <w:t>cash, check,</w:t>
      </w:r>
      <w:r w:rsidR="0056524A" w:rsidRPr="000F4C34">
        <w:rPr>
          <w:noProof/>
          <w:sz w:val="20"/>
          <w:szCs w:val="20"/>
        </w:rPr>
        <w:t xml:space="preserve"> or money order</w:t>
      </w:r>
      <w:r w:rsidR="0056524A" w:rsidRPr="000F4C34">
        <w:rPr>
          <w:sz w:val="20"/>
          <w:szCs w:val="20"/>
        </w:rPr>
        <w:t xml:space="preserve"> within </w:t>
      </w:r>
      <w:r w:rsidR="009E3E4D" w:rsidRPr="000F4C34">
        <w:rPr>
          <w:noProof/>
          <w:sz w:val="20"/>
          <w:szCs w:val="20"/>
        </w:rPr>
        <w:t>five</w:t>
      </w:r>
      <w:r w:rsidR="0056524A" w:rsidRPr="000F4C34">
        <w:rPr>
          <w:sz w:val="20"/>
          <w:szCs w:val="20"/>
        </w:rPr>
        <w:t xml:space="preserve"> working </w:t>
      </w:r>
      <w:r w:rsidR="0056524A" w:rsidRPr="000F4C34">
        <w:rPr>
          <w:noProof/>
          <w:sz w:val="20"/>
          <w:szCs w:val="20"/>
        </w:rPr>
        <w:t>days</w:t>
      </w:r>
      <w:r w:rsidR="0056524A" w:rsidRPr="000F4C34">
        <w:rPr>
          <w:sz w:val="20"/>
          <w:szCs w:val="20"/>
        </w:rPr>
        <w:t xml:space="preserve"> sent to </w:t>
      </w:r>
      <w:r w:rsidR="0056524A" w:rsidRPr="00052A69">
        <w:rPr>
          <w:noProof/>
          <w:sz w:val="20"/>
          <w:szCs w:val="20"/>
        </w:rPr>
        <w:t>CCSOD</w:t>
      </w:r>
      <w:r w:rsidR="00E43819" w:rsidRPr="000F4C34">
        <w:rPr>
          <w:sz w:val="20"/>
          <w:szCs w:val="20"/>
        </w:rPr>
        <w:t>,</w:t>
      </w:r>
      <w:r w:rsidR="0056524A" w:rsidRPr="000F4C34">
        <w:rPr>
          <w:sz w:val="20"/>
          <w:szCs w:val="20"/>
        </w:rPr>
        <w:t xml:space="preserve"> </w:t>
      </w:r>
      <w:r w:rsidR="00CF74F6" w:rsidRPr="000F4C34">
        <w:rPr>
          <w:sz w:val="20"/>
          <w:szCs w:val="20"/>
        </w:rPr>
        <w:t>3131 West Carson Street, Pittsburgh, PA, 15204</w:t>
      </w:r>
      <w:r w:rsidR="00C64B98" w:rsidRPr="000F4C34">
        <w:rPr>
          <w:sz w:val="20"/>
          <w:szCs w:val="20"/>
        </w:rPr>
        <w:t>.</w:t>
      </w:r>
      <w:r w:rsidR="00BB7181" w:rsidRPr="000F4C34">
        <w:rPr>
          <w:sz w:val="20"/>
          <w:szCs w:val="20"/>
        </w:rPr>
        <w:t xml:space="preserve"> </w:t>
      </w:r>
      <w:r w:rsidR="00DF18A2" w:rsidRPr="000F4C34">
        <w:rPr>
          <w:rFonts w:ascii="Arial" w:hAnsi="Arial" w:cs="Arial"/>
          <w:color w:val="000000"/>
          <w:sz w:val="20"/>
          <w:szCs w:val="20"/>
        </w:rPr>
        <w:t xml:space="preserve">If the office cannot contact the student for confirmation, the student's appointment will be canceled 24 hours before the scheduled </w:t>
      </w:r>
      <w:r w:rsidR="00DF18A2" w:rsidRPr="000F4C34">
        <w:rPr>
          <w:rFonts w:ascii="Arial" w:hAnsi="Arial" w:cs="Arial"/>
          <w:noProof/>
          <w:color w:val="000000"/>
          <w:sz w:val="20"/>
          <w:szCs w:val="20"/>
        </w:rPr>
        <w:t>lesson,</w:t>
      </w:r>
      <w:r w:rsidR="00DF18A2" w:rsidRPr="000F4C34">
        <w:rPr>
          <w:rFonts w:ascii="Arial" w:hAnsi="Arial" w:cs="Arial"/>
          <w:color w:val="000000"/>
          <w:sz w:val="20"/>
          <w:szCs w:val="20"/>
        </w:rPr>
        <w:t xml:space="preserve"> and </w:t>
      </w:r>
      <w:r w:rsidR="00C64B98" w:rsidRPr="000F4C34">
        <w:rPr>
          <w:rFonts w:ascii="Arial" w:hAnsi="Arial" w:cs="Arial"/>
          <w:color w:val="000000"/>
          <w:sz w:val="20"/>
          <w:szCs w:val="20"/>
        </w:rPr>
        <w:t>they</w:t>
      </w:r>
      <w:r w:rsidR="00DF18A2" w:rsidRPr="000F4C34">
        <w:rPr>
          <w:rFonts w:ascii="Arial" w:hAnsi="Arial" w:cs="Arial"/>
          <w:color w:val="000000"/>
          <w:sz w:val="20"/>
          <w:szCs w:val="20"/>
        </w:rPr>
        <w:t xml:space="preserve"> will </w:t>
      </w:r>
      <w:r w:rsidR="00DF18A2" w:rsidRPr="00052A69">
        <w:rPr>
          <w:rFonts w:ascii="Arial" w:hAnsi="Arial" w:cs="Arial"/>
          <w:noProof/>
          <w:color w:val="000000"/>
          <w:sz w:val="20"/>
          <w:szCs w:val="20"/>
        </w:rPr>
        <w:t>be charged</w:t>
      </w:r>
      <w:r w:rsidR="00DF18A2" w:rsidRPr="000F4C34">
        <w:rPr>
          <w:rFonts w:ascii="Arial" w:hAnsi="Arial" w:cs="Arial"/>
          <w:color w:val="000000"/>
          <w:sz w:val="20"/>
          <w:szCs w:val="20"/>
        </w:rPr>
        <w:t xml:space="preserve"> </w:t>
      </w:r>
      <w:r w:rsidR="00DF18A2" w:rsidRPr="000F4C34">
        <w:rPr>
          <w:rFonts w:ascii="Arial" w:hAnsi="Arial" w:cs="Arial"/>
          <w:noProof/>
          <w:color w:val="000000"/>
          <w:sz w:val="20"/>
          <w:szCs w:val="20"/>
        </w:rPr>
        <w:t>$</w:t>
      </w:r>
      <w:r w:rsidR="007F1160" w:rsidRPr="000F4C34">
        <w:rPr>
          <w:rFonts w:ascii="Arial" w:hAnsi="Arial" w:cs="Arial"/>
          <w:noProof/>
          <w:color w:val="000000"/>
          <w:sz w:val="20"/>
          <w:szCs w:val="20"/>
        </w:rPr>
        <w:t>50</w:t>
      </w:r>
      <w:r w:rsidR="00DF18A2" w:rsidRPr="000F4C34">
        <w:rPr>
          <w:rFonts w:ascii="Arial" w:hAnsi="Arial" w:cs="Arial"/>
          <w:color w:val="000000"/>
          <w:sz w:val="20"/>
          <w:szCs w:val="20"/>
        </w:rPr>
        <w:t>.</w:t>
      </w:r>
    </w:p>
    <w:p w14:paraId="04F6E09E" w14:textId="3B3B9AA5" w:rsidR="00DF18A2" w:rsidRPr="000F4C34" w:rsidRDefault="00250536" w:rsidP="000F4C34">
      <w:pPr>
        <w:pStyle w:val="NormalWeb"/>
        <w:numPr>
          <w:ilvl w:val="0"/>
          <w:numId w:val="1"/>
        </w:numPr>
        <w:spacing w:before="0" w:beforeAutospacing="0" w:after="0" w:afterAutospacing="0"/>
        <w:jc w:val="center"/>
        <w:rPr>
          <w:sz w:val="20"/>
          <w:szCs w:val="20"/>
        </w:rPr>
      </w:pPr>
      <w:r w:rsidRPr="000F4C34">
        <w:rPr>
          <w:rFonts w:ascii="Arial" w:hAnsi="Arial" w:cs="Arial"/>
          <w:color w:val="000000"/>
          <w:sz w:val="20"/>
          <w:szCs w:val="20"/>
        </w:rPr>
        <w:t>The student m</w:t>
      </w:r>
      <w:r w:rsidR="00DF18A2" w:rsidRPr="000F4C34">
        <w:rPr>
          <w:rFonts w:ascii="Arial" w:hAnsi="Arial" w:cs="Arial"/>
          <w:color w:val="000000"/>
          <w:sz w:val="20"/>
          <w:szCs w:val="20"/>
        </w:rPr>
        <w:t>ust have a valid permit</w:t>
      </w:r>
      <w:r w:rsidR="00C64B98" w:rsidRPr="000F4C34">
        <w:rPr>
          <w:rFonts w:ascii="Arial" w:hAnsi="Arial" w:cs="Arial"/>
          <w:color w:val="000000"/>
          <w:sz w:val="20"/>
          <w:szCs w:val="20"/>
        </w:rPr>
        <w:t xml:space="preserve"> and</w:t>
      </w:r>
      <w:r w:rsidR="00DF18A2" w:rsidRPr="000F4C34">
        <w:rPr>
          <w:rFonts w:ascii="Arial" w:hAnsi="Arial" w:cs="Arial"/>
          <w:color w:val="000000"/>
          <w:sz w:val="20"/>
          <w:szCs w:val="20"/>
        </w:rPr>
        <w:t xml:space="preserve"> wear eyeglasses or contacts if </w:t>
      </w:r>
      <w:r w:rsidR="00DF18A2" w:rsidRPr="000F4C34">
        <w:rPr>
          <w:rFonts w:ascii="Arial" w:hAnsi="Arial" w:cs="Arial"/>
          <w:noProof/>
          <w:color w:val="000000"/>
          <w:sz w:val="20"/>
          <w:szCs w:val="20"/>
        </w:rPr>
        <w:t>required</w:t>
      </w:r>
      <w:r w:rsidR="00C64B98" w:rsidRPr="000F4C34">
        <w:rPr>
          <w:rFonts w:ascii="Arial" w:hAnsi="Arial" w:cs="Arial"/>
          <w:noProof/>
          <w:color w:val="000000"/>
          <w:sz w:val="20"/>
          <w:szCs w:val="20"/>
        </w:rPr>
        <w:t>. I</w:t>
      </w:r>
      <w:r w:rsidR="00DF18A2" w:rsidRPr="000F4C34">
        <w:rPr>
          <w:rFonts w:ascii="Arial" w:hAnsi="Arial" w:cs="Arial"/>
          <w:color w:val="000000"/>
          <w:sz w:val="20"/>
          <w:szCs w:val="20"/>
        </w:rPr>
        <w:t>f we arrive at student’s house and the student doesn</w:t>
      </w:r>
      <w:r w:rsidR="00F42EFA" w:rsidRPr="000F4C34">
        <w:rPr>
          <w:rFonts w:ascii="Arial" w:hAnsi="Arial" w:cs="Arial"/>
          <w:color w:val="000000"/>
          <w:sz w:val="20"/>
          <w:szCs w:val="20"/>
        </w:rPr>
        <w:t>’</w:t>
      </w:r>
      <w:r w:rsidR="00DF18A2" w:rsidRPr="000F4C34">
        <w:rPr>
          <w:rFonts w:ascii="Arial" w:hAnsi="Arial" w:cs="Arial"/>
          <w:color w:val="000000"/>
          <w:sz w:val="20"/>
          <w:szCs w:val="20"/>
        </w:rPr>
        <w:t>t have a valid permit, license or legal country license (license must be in English), they will forfeit their lesson or exam and pay full price.</w:t>
      </w:r>
    </w:p>
    <w:p w14:paraId="3B6121BA" w14:textId="1CE35CE4" w:rsidR="008B5977" w:rsidRPr="000F4C34" w:rsidRDefault="008B5977" w:rsidP="000F4C34">
      <w:pPr>
        <w:pStyle w:val="ListParagraph"/>
        <w:numPr>
          <w:ilvl w:val="0"/>
          <w:numId w:val="1"/>
        </w:numPr>
        <w:jc w:val="center"/>
        <w:rPr>
          <w:sz w:val="20"/>
          <w:szCs w:val="20"/>
        </w:rPr>
      </w:pPr>
      <w:r w:rsidRPr="000F4C34">
        <w:rPr>
          <w:sz w:val="20"/>
          <w:szCs w:val="20"/>
        </w:rPr>
        <w:t xml:space="preserve">We have the right </w:t>
      </w:r>
      <w:r w:rsidRPr="000F4C34">
        <w:rPr>
          <w:noProof/>
          <w:sz w:val="20"/>
          <w:szCs w:val="20"/>
        </w:rPr>
        <w:t xml:space="preserve">to terminate any lesson or test </w:t>
      </w:r>
      <w:r w:rsidR="0056524A" w:rsidRPr="000F4C34">
        <w:rPr>
          <w:noProof/>
          <w:sz w:val="20"/>
          <w:szCs w:val="20"/>
        </w:rPr>
        <w:t xml:space="preserve">at any time during the lesson </w:t>
      </w:r>
      <w:r w:rsidRPr="000F4C34">
        <w:rPr>
          <w:noProof/>
          <w:sz w:val="20"/>
          <w:szCs w:val="20"/>
        </w:rPr>
        <w:t>if</w:t>
      </w:r>
      <w:r w:rsidR="005F6D74" w:rsidRPr="000F4C34">
        <w:rPr>
          <w:noProof/>
          <w:sz w:val="20"/>
          <w:szCs w:val="20"/>
        </w:rPr>
        <w:t xml:space="preserve"> the student doesn’t comply with the Instructor.</w:t>
      </w:r>
    </w:p>
    <w:p w14:paraId="764A4269" w14:textId="77777777" w:rsidR="000F4C34" w:rsidRPr="000F4C34" w:rsidRDefault="008B5977" w:rsidP="000F4C34">
      <w:pPr>
        <w:pStyle w:val="ListParagraph"/>
        <w:numPr>
          <w:ilvl w:val="0"/>
          <w:numId w:val="1"/>
        </w:numPr>
        <w:jc w:val="center"/>
        <w:rPr>
          <w:sz w:val="20"/>
          <w:szCs w:val="20"/>
        </w:rPr>
      </w:pPr>
      <w:r w:rsidRPr="000F4C34">
        <w:rPr>
          <w:sz w:val="20"/>
          <w:szCs w:val="20"/>
        </w:rPr>
        <w:t xml:space="preserve">All company cars </w:t>
      </w:r>
      <w:r w:rsidRPr="00052A69">
        <w:rPr>
          <w:noProof/>
          <w:sz w:val="20"/>
          <w:szCs w:val="20"/>
        </w:rPr>
        <w:t>are equipped</w:t>
      </w:r>
      <w:r w:rsidRPr="000F4C34">
        <w:rPr>
          <w:noProof/>
          <w:sz w:val="20"/>
          <w:szCs w:val="20"/>
        </w:rPr>
        <w:t xml:space="preserve"> with </w:t>
      </w:r>
      <w:r w:rsidRPr="00052A69">
        <w:rPr>
          <w:noProof/>
          <w:sz w:val="20"/>
          <w:szCs w:val="20"/>
        </w:rPr>
        <w:t>video</w:t>
      </w:r>
      <w:r w:rsidRPr="000F4C34">
        <w:rPr>
          <w:noProof/>
          <w:sz w:val="20"/>
          <w:szCs w:val="20"/>
        </w:rPr>
        <w:t xml:space="preserve"> camera</w:t>
      </w:r>
      <w:r w:rsidR="0056524A" w:rsidRPr="000F4C34">
        <w:rPr>
          <w:noProof/>
          <w:sz w:val="20"/>
          <w:szCs w:val="20"/>
        </w:rPr>
        <w:t xml:space="preserve"> and GPS tracking</w:t>
      </w:r>
      <w:r w:rsidR="009E4000" w:rsidRPr="000F4C34">
        <w:rPr>
          <w:noProof/>
          <w:sz w:val="20"/>
          <w:szCs w:val="20"/>
        </w:rPr>
        <w:t xml:space="preserve">. The video camera faces the student and their </w:t>
      </w:r>
      <w:r w:rsidR="00C64B98" w:rsidRPr="000F4C34">
        <w:rPr>
          <w:noProof/>
          <w:sz w:val="20"/>
          <w:szCs w:val="20"/>
        </w:rPr>
        <w:t>I</w:t>
      </w:r>
      <w:r w:rsidR="009E4000" w:rsidRPr="000F4C34">
        <w:rPr>
          <w:noProof/>
          <w:sz w:val="20"/>
          <w:szCs w:val="20"/>
        </w:rPr>
        <w:t>nstructor</w:t>
      </w:r>
      <w:r w:rsidR="00250536" w:rsidRPr="000F4C34">
        <w:rPr>
          <w:noProof/>
          <w:sz w:val="20"/>
          <w:szCs w:val="20"/>
        </w:rPr>
        <w:t>.</w:t>
      </w:r>
    </w:p>
    <w:p w14:paraId="61E983F6" w14:textId="25708BA7" w:rsidR="00FD1FC4" w:rsidRPr="000F4C34" w:rsidRDefault="00FD1FC4" w:rsidP="000F4C34">
      <w:pPr>
        <w:pStyle w:val="ListParagraph"/>
        <w:numPr>
          <w:ilvl w:val="0"/>
          <w:numId w:val="1"/>
        </w:numPr>
        <w:jc w:val="center"/>
        <w:rPr>
          <w:sz w:val="20"/>
          <w:szCs w:val="20"/>
        </w:rPr>
      </w:pPr>
      <w:r w:rsidRPr="000F4C34">
        <w:rPr>
          <w:rFonts w:ascii="Arial" w:hAnsi="Arial" w:cs="Arial"/>
          <w:noProof/>
          <w:color w:val="000000"/>
          <w:sz w:val="20"/>
          <w:szCs w:val="20"/>
        </w:rPr>
        <w:t>T</w:t>
      </w:r>
      <w:r w:rsidR="00250536" w:rsidRPr="000F4C34">
        <w:rPr>
          <w:rFonts w:ascii="Arial" w:hAnsi="Arial" w:cs="Arial"/>
          <w:noProof/>
          <w:color w:val="000000"/>
          <w:sz w:val="20"/>
          <w:szCs w:val="20"/>
        </w:rPr>
        <w:t>he t</w:t>
      </w:r>
      <w:r w:rsidRPr="000F4C34">
        <w:rPr>
          <w:rFonts w:ascii="Arial" w:hAnsi="Arial" w:cs="Arial"/>
          <w:noProof/>
          <w:color w:val="000000"/>
          <w:sz w:val="20"/>
          <w:szCs w:val="20"/>
        </w:rPr>
        <w:t>est</w:t>
      </w:r>
      <w:r w:rsidRPr="000F4C34">
        <w:rPr>
          <w:rFonts w:ascii="Arial" w:hAnsi="Arial" w:cs="Arial"/>
          <w:color w:val="000000"/>
          <w:sz w:val="20"/>
          <w:szCs w:val="20"/>
        </w:rPr>
        <w:t xml:space="preserve"> includes</w:t>
      </w:r>
      <w:r w:rsidR="00C64B98" w:rsidRPr="000F4C34">
        <w:rPr>
          <w:rFonts w:ascii="Arial" w:hAnsi="Arial" w:cs="Arial"/>
          <w:color w:val="000000"/>
          <w:sz w:val="20"/>
          <w:szCs w:val="20"/>
        </w:rPr>
        <w:t>:</w:t>
      </w:r>
      <w:r w:rsidRPr="000F4C34">
        <w:rPr>
          <w:rFonts w:ascii="Arial" w:hAnsi="Arial" w:cs="Arial"/>
          <w:color w:val="000000"/>
          <w:sz w:val="20"/>
          <w:szCs w:val="20"/>
        </w:rPr>
        <w:t xml:space="preserve"> Pickup and </w:t>
      </w:r>
      <w:r w:rsidRPr="00052A69">
        <w:rPr>
          <w:rFonts w:ascii="Arial" w:hAnsi="Arial" w:cs="Arial"/>
          <w:noProof/>
          <w:color w:val="000000"/>
          <w:sz w:val="20"/>
          <w:szCs w:val="20"/>
        </w:rPr>
        <w:t>drop</w:t>
      </w:r>
      <w:r w:rsidRPr="000F4C34">
        <w:rPr>
          <w:rFonts w:ascii="Arial" w:hAnsi="Arial" w:cs="Arial"/>
          <w:color w:val="000000"/>
          <w:sz w:val="20"/>
          <w:szCs w:val="20"/>
        </w:rPr>
        <w:t xml:space="preserve"> off, approx</w:t>
      </w:r>
      <w:r w:rsidR="00C64B98" w:rsidRPr="000F4C34">
        <w:rPr>
          <w:rFonts w:ascii="Arial" w:hAnsi="Arial" w:cs="Arial"/>
          <w:color w:val="000000"/>
          <w:sz w:val="20"/>
          <w:szCs w:val="20"/>
        </w:rPr>
        <w:t>imately</w:t>
      </w:r>
      <w:r w:rsidRPr="000F4C34">
        <w:rPr>
          <w:rFonts w:ascii="Arial" w:hAnsi="Arial" w:cs="Arial"/>
          <w:color w:val="000000"/>
          <w:sz w:val="20"/>
          <w:szCs w:val="20"/>
        </w:rPr>
        <w:t xml:space="preserve"> 2 hours practice from the time we pick you up to your test </w:t>
      </w:r>
      <w:r w:rsidRPr="000F4C34">
        <w:rPr>
          <w:rFonts w:ascii="Arial" w:hAnsi="Arial" w:cs="Arial"/>
          <w:noProof/>
          <w:color w:val="000000"/>
          <w:sz w:val="20"/>
          <w:szCs w:val="20"/>
        </w:rPr>
        <w:t>time</w:t>
      </w:r>
      <w:r w:rsidR="00C64B98" w:rsidRPr="000F4C34">
        <w:rPr>
          <w:rFonts w:ascii="Arial" w:hAnsi="Arial" w:cs="Arial"/>
          <w:noProof/>
          <w:color w:val="000000"/>
          <w:sz w:val="20"/>
          <w:szCs w:val="20"/>
        </w:rPr>
        <w:t>.  I</w:t>
      </w:r>
      <w:r w:rsidRPr="000F4C34">
        <w:rPr>
          <w:rFonts w:ascii="Arial" w:hAnsi="Arial" w:cs="Arial"/>
          <w:color w:val="000000"/>
          <w:sz w:val="20"/>
          <w:szCs w:val="20"/>
        </w:rPr>
        <w:t>f you exceed a total of 3 hours</w:t>
      </w:r>
      <w:r w:rsidR="00250536" w:rsidRPr="000F4C34">
        <w:rPr>
          <w:rFonts w:ascii="Arial" w:hAnsi="Arial" w:cs="Arial"/>
          <w:color w:val="000000"/>
          <w:sz w:val="20"/>
          <w:szCs w:val="20"/>
        </w:rPr>
        <w:t>,</w:t>
      </w:r>
      <w:r w:rsidR="00C64B98" w:rsidRPr="000F4C34">
        <w:rPr>
          <w:rFonts w:ascii="Arial" w:hAnsi="Arial" w:cs="Arial"/>
          <w:color w:val="000000"/>
          <w:sz w:val="20"/>
          <w:szCs w:val="20"/>
        </w:rPr>
        <w:t xml:space="preserve"> </w:t>
      </w:r>
      <w:r w:rsidRPr="000F4C34">
        <w:rPr>
          <w:rFonts w:ascii="Arial" w:hAnsi="Arial" w:cs="Arial"/>
          <w:color w:val="000000"/>
          <w:sz w:val="20"/>
          <w:szCs w:val="20"/>
        </w:rPr>
        <w:t xml:space="preserve">you will </w:t>
      </w:r>
      <w:r w:rsidRPr="00052A69">
        <w:rPr>
          <w:rFonts w:ascii="Arial" w:hAnsi="Arial" w:cs="Arial"/>
          <w:noProof/>
          <w:color w:val="000000"/>
          <w:sz w:val="20"/>
          <w:szCs w:val="20"/>
        </w:rPr>
        <w:t>be charged</w:t>
      </w:r>
      <w:r w:rsidRPr="000F4C34">
        <w:rPr>
          <w:rFonts w:ascii="Arial" w:hAnsi="Arial" w:cs="Arial"/>
          <w:color w:val="000000"/>
          <w:sz w:val="20"/>
          <w:szCs w:val="20"/>
        </w:rPr>
        <w:t xml:space="preserve"> at the rate of $70 per hour, in 15-minute increments.</w:t>
      </w:r>
    </w:p>
    <w:p w14:paraId="1578570F" w14:textId="69AA5D42" w:rsidR="00C60F38" w:rsidRPr="000F4C34" w:rsidRDefault="00F42EFA" w:rsidP="000F4C34">
      <w:pPr>
        <w:pStyle w:val="ListParagraph"/>
        <w:numPr>
          <w:ilvl w:val="0"/>
          <w:numId w:val="2"/>
        </w:numPr>
        <w:jc w:val="center"/>
        <w:rPr>
          <w:sz w:val="20"/>
          <w:szCs w:val="20"/>
        </w:rPr>
      </w:pPr>
      <w:r w:rsidRPr="000F4C34">
        <w:rPr>
          <w:sz w:val="20"/>
          <w:szCs w:val="20"/>
        </w:rPr>
        <w:t>If</w:t>
      </w:r>
      <w:r w:rsidR="008F35B9" w:rsidRPr="000F4C34">
        <w:rPr>
          <w:sz w:val="20"/>
          <w:szCs w:val="20"/>
        </w:rPr>
        <w:t xml:space="preserve"> traffic occurs, </w:t>
      </w:r>
      <w:r w:rsidR="00785566" w:rsidRPr="000F4C34">
        <w:rPr>
          <w:sz w:val="20"/>
          <w:szCs w:val="20"/>
        </w:rPr>
        <w:t>and the lesson/tes</w:t>
      </w:r>
      <w:r w:rsidR="005F48DE" w:rsidRPr="000F4C34">
        <w:rPr>
          <w:sz w:val="20"/>
          <w:szCs w:val="20"/>
        </w:rPr>
        <w:t xml:space="preserve">t runs over </w:t>
      </w:r>
      <w:r w:rsidR="00511DB7" w:rsidRPr="000F4C34">
        <w:rPr>
          <w:sz w:val="20"/>
          <w:szCs w:val="20"/>
        </w:rPr>
        <w:t xml:space="preserve">the student’s allotted time, the student will </w:t>
      </w:r>
      <w:r w:rsidR="00511DB7" w:rsidRPr="00052A69">
        <w:rPr>
          <w:noProof/>
          <w:sz w:val="20"/>
          <w:szCs w:val="20"/>
        </w:rPr>
        <w:t>be charged</w:t>
      </w:r>
      <w:r w:rsidR="00511DB7" w:rsidRPr="000F4C34">
        <w:rPr>
          <w:sz w:val="20"/>
          <w:szCs w:val="20"/>
        </w:rPr>
        <w:t xml:space="preserve"> in </w:t>
      </w:r>
      <w:r w:rsidR="00511DB7" w:rsidRPr="00052A69">
        <w:rPr>
          <w:noProof/>
          <w:sz w:val="20"/>
          <w:szCs w:val="20"/>
        </w:rPr>
        <w:t>15 minute</w:t>
      </w:r>
      <w:r w:rsidR="00511DB7" w:rsidRPr="000F4C34">
        <w:rPr>
          <w:sz w:val="20"/>
          <w:szCs w:val="20"/>
        </w:rPr>
        <w:t xml:space="preserve"> increments</w:t>
      </w:r>
      <w:r w:rsidR="00F74B10" w:rsidRPr="000F4C34">
        <w:rPr>
          <w:sz w:val="20"/>
          <w:szCs w:val="20"/>
        </w:rPr>
        <w:t>.</w:t>
      </w:r>
    </w:p>
    <w:p w14:paraId="0548412F" w14:textId="232096EE" w:rsidR="00C60F38" w:rsidRPr="000F4C34" w:rsidRDefault="00C60F38" w:rsidP="000F4C34">
      <w:pPr>
        <w:pStyle w:val="ListParagraph"/>
        <w:jc w:val="center"/>
        <w:rPr>
          <w:sz w:val="20"/>
          <w:szCs w:val="20"/>
        </w:rPr>
      </w:pPr>
      <w:r w:rsidRPr="000F4C34">
        <w:rPr>
          <w:noProof/>
          <w:sz w:val="20"/>
          <w:szCs w:val="20"/>
        </w:rPr>
        <w:t>The student</w:t>
      </w:r>
      <w:r w:rsidRPr="000F4C34">
        <w:rPr>
          <w:sz w:val="20"/>
          <w:szCs w:val="20"/>
        </w:rPr>
        <w:t xml:space="preserve"> assumes full responsibility for his or her driving actions</w:t>
      </w:r>
      <w:r w:rsidR="005645C3">
        <w:rPr>
          <w:sz w:val="20"/>
          <w:szCs w:val="20"/>
        </w:rPr>
        <w:t>,</w:t>
      </w:r>
      <w:r w:rsidRPr="000F4C34">
        <w:rPr>
          <w:sz w:val="20"/>
          <w:szCs w:val="20"/>
        </w:rPr>
        <w:t xml:space="preserve"> </w:t>
      </w:r>
      <w:r w:rsidRPr="005645C3">
        <w:rPr>
          <w:noProof/>
          <w:sz w:val="20"/>
          <w:szCs w:val="20"/>
        </w:rPr>
        <w:t>and</w:t>
      </w:r>
      <w:r w:rsidRPr="000F4C34">
        <w:rPr>
          <w:sz w:val="20"/>
          <w:szCs w:val="20"/>
        </w:rPr>
        <w:t xml:space="preserve"> the School assumes no liability to the student or any other party by giving lessons. </w:t>
      </w:r>
      <w:r w:rsidRPr="000E0269">
        <w:rPr>
          <w:noProof/>
          <w:sz w:val="20"/>
          <w:szCs w:val="20"/>
        </w:rPr>
        <w:t>This</w:t>
      </w:r>
      <w:r w:rsidRPr="000F4C34">
        <w:rPr>
          <w:noProof/>
          <w:sz w:val="20"/>
          <w:szCs w:val="20"/>
        </w:rPr>
        <w:t xml:space="preserve"> does</w:t>
      </w:r>
      <w:r w:rsidRPr="000F4C34">
        <w:rPr>
          <w:sz w:val="20"/>
          <w:szCs w:val="20"/>
        </w:rPr>
        <w:t xml:space="preserve"> </w:t>
      </w:r>
      <w:r w:rsidRPr="000F4C34">
        <w:rPr>
          <w:noProof/>
          <w:sz w:val="20"/>
          <w:szCs w:val="20"/>
        </w:rPr>
        <w:t>include</w:t>
      </w:r>
      <w:r w:rsidRPr="000F4C34">
        <w:rPr>
          <w:sz w:val="20"/>
          <w:szCs w:val="20"/>
        </w:rPr>
        <w:t xml:space="preserve"> claims for personal injuries, property damages or any other losses.  Student promises to make no such claims against the School or any of its </w:t>
      </w:r>
      <w:bookmarkStart w:id="1" w:name="_GoBack"/>
      <w:r w:rsidRPr="000F4C34">
        <w:rPr>
          <w:sz w:val="20"/>
          <w:szCs w:val="20"/>
        </w:rPr>
        <w:t>agents, servants or employees.</w:t>
      </w:r>
    </w:p>
    <w:bookmarkEnd w:id="1"/>
    <w:p w14:paraId="3FF962D1" w14:textId="77777777" w:rsidR="00C60F38" w:rsidRPr="000F4C34" w:rsidRDefault="00C60F38" w:rsidP="000F4C34">
      <w:pPr>
        <w:ind w:left="360"/>
        <w:jc w:val="center"/>
        <w:rPr>
          <w:sz w:val="20"/>
          <w:szCs w:val="20"/>
        </w:rPr>
      </w:pPr>
      <w:r w:rsidRPr="000E0269">
        <w:rPr>
          <w:noProof/>
          <w:sz w:val="20"/>
          <w:szCs w:val="20"/>
        </w:rPr>
        <w:t>In the event that a third party makes a claim of any kind against the School or any of its agents, servants or employees as a result of actions taken or techniques learned by the Student in the course of instruction by the School, Student agrees to indemnify and hold harmless the School and its agents, servants and employees from any such claim.</w:t>
      </w:r>
      <w:r w:rsidRPr="000F4C34">
        <w:rPr>
          <w:sz w:val="20"/>
          <w:szCs w:val="20"/>
        </w:rPr>
        <w:t xml:space="preserve">  </w:t>
      </w:r>
      <w:r w:rsidRPr="000E0269">
        <w:rPr>
          <w:noProof/>
          <w:sz w:val="20"/>
          <w:szCs w:val="20"/>
        </w:rPr>
        <w:t>This</w:t>
      </w:r>
      <w:r w:rsidRPr="000F4C34">
        <w:rPr>
          <w:sz w:val="20"/>
          <w:szCs w:val="20"/>
        </w:rPr>
        <w:t xml:space="preserve"> includes claims for personal injuries, property damages or other losses.  </w:t>
      </w:r>
      <w:r w:rsidRPr="000F4C34">
        <w:rPr>
          <w:noProof/>
          <w:sz w:val="20"/>
          <w:szCs w:val="20"/>
        </w:rPr>
        <w:t>The student</w:t>
      </w:r>
      <w:r w:rsidRPr="000F4C34">
        <w:rPr>
          <w:sz w:val="20"/>
          <w:szCs w:val="20"/>
        </w:rPr>
        <w:t xml:space="preserve"> agrees to pay all attorneys’ fees which the School incurs in defending such claims.</w:t>
      </w:r>
    </w:p>
    <w:p w14:paraId="6E77A31D" w14:textId="47C893C7" w:rsidR="007D7DF1" w:rsidRPr="000F4C34" w:rsidRDefault="007D7DF1" w:rsidP="000F4C34">
      <w:pPr>
        <w:pStyle w:val="NormalWeb"/>
        <w:shd w:val="clear" w:color="auto" w:fill="FFFFFF"/>
        <w:spacing w:before="0" w:beforeAutospacing="0" w:after="160" w:afterAutospacing="0" w:line="304" w:lineRule="atLeast"/>
        <w:ind w:left="720"/>
        <w:jc w:val="center"/>
        <w:rPr>
          <w:rFonts w:ascii="Calibri" w:hAnsi="Calibri" w:cs="Calibri"/>
          <w:color w:val="FF0000"/>
          <w:sz w:val="20"/>
          <w:szCs w:val="20"/>
        </w:rPr>
      </w:pPr>
      <w:r w:rsidRPr="000F4C34">
        <w:rPr>
          <w:rFonts w:ascii="Calibri" w:hAnsi="Calibri" w:cs="Calibri"/>
          <w:color w:val="FF0000"/>
          <w:sz w:val="20"/>
          <w:szCs w:val="20"/>
        </w:rPr>
        <w:t>Please agree to these term</w:t>
      </w:r>
      <w:r w:rsidR="0065455F" w:rsidRPr="000F4C34">
        <w:rPr>
          <w:rFonts w:ascii="Calibri" w:hAnsi="Calibri" w:cs="Calibri"/>
          <w:color w:val="FF0000"/>
          <w:sz w:val="20"/>
          <w:szCs w:val="20"/>
        </w:rPr>
        <w:t>s</w:t>
      </w:r>
      <w:r w:rsidRPr="000F4C34">
        <w:rPr>
          <w:rFonts w:ascii="Calibri" w:hAnsi="Calibri" w:cs="Calibri"/>
          <w:color w:val="FF0000"/>
          <w:sz w:val="20"/>
          <w:szCs w:val="20"/>
        </w:rPr>
        <w:t xml:space="preserve"> by texting back,</w:t>
      </w:r>
    </w:p>
    <w:p w14:paraId="7EB97B47" w14:textId="77777777" w:rsidR="007D7DF1" w:rsidRPr="000F4C34" w:rsidRDefault="007D7DF1" w:rsidP="000F4C34">
      <w:pPr>
        <w:pStyle w:val="NormalWeb"/>
        <w:shd w:val="clear" w:color="auto" w:fill="FFFFFF"/>
        <w:spacing w:before="0" w:beforeAutospacing="0" w:after="160" w:afterAutospacing="0" w:line="304" w:lineRule="atLeast"/>
        <w:ind w:left="720"/>
        <w:jc w:val="center"/>
        <w:rPr>
          <w:rFonts w:ascii="Calibri" w:hAnsi="Calibri" w:cs="Calibri"/>
          <w:color w:val="FF0000"/>
          <w:sz w:val="20"/>
          <w:szCs w:val="20"/>
        </w:rPr>
      </w:pPr>
      <w:r w:rsidRPr="000F4C34">
        <w:rPr>
          <w:rFonts w:ascii="Calibri" w:hAnsi="Calibri" w:cs="Calibri"/>
          <w:color w:val="FF0000"/>
          <w:sz w:val="20"/>
          <w:szCs w:val="20"/>
        </w:rPr>
        <w:t>(AGREED)</w:t>
      </w:r>
    </w:p>
    <w:p w14:paraId="5D50D559" w14:textId="77777777" w:rsidR="00C60F38" w:rsidRDefault="00C60F38" w:rsidP="00C60F38">
      <w:pPr>
        <w:pStyle w:val="ListParagraph"/>
      </w:pPr>
    </w:p>
    <w:p w14:paraId="36B39106" w14:textId="7D3E396B" w:rsidR="00C60F38" w:rsidRDefault="00C60F38" w:rsidP="00842D45"/>
    <w:p w14:paraId="4746E191" w14:textId="77777777" w:rsidR="00C60F38" w:rsidRDefault="00C60F38" w:rsidP="00C60F38">
      <w:pPr>
        <w:pStyle w:val="ListParagraph"/>
      </w:pPr>
    </w:p>
    <w:p w14:paraId="77430DCA" w14:textId="77777777" w:rsidR="006A40B6" w:rsidRDefault="006A40B6" w:rsidP="006A40B6">
      <w:r>
        <w:tab/>
      </w:r>
      <w:r>
        <w:tab/>
      </w:r>
      <w:r>
        <w:tab/>
      </w:r>
      <w:r>
        <w:tab/>
      </w:r>
      <w:r>
        <w:tab/>
      </w:r>
      <w:r>
        <w:tab/>
      </w:r>
      <w:r>
        <w:tab/>
      </w:r>
      <w:r>
        <w:tab/>
      </w:r>
      <w:r>
        <w:tab/>
      </w:r>
    </w:p>
    <w:p w14:paraId="77430DCB" w14:textId="77777777" w:rsidR="00A64711" w:rsidRDefault="00A64711" w:rsidP="00B0404D"/>
    <w:p w14:paraId="77430DCC" w14:textId="77777777" w:rsidR="00A64711" w:rsidRDefault="00A64711" w:rsidP="00B0404D"/>
    <w:p w14:paraId="77430DCD" w14:textId="77777777" w:rsidR="00A64711" w:rsidRDefault="00A64711" w:rsidP="00B0404D"/>
    <w:p w14:paraId="77430DCE" w14:textId="77777777" w:rsidR="00A64711" w:rsidRDefault="00A64711" w:rsidP="00B0404D"/>
    <w:p w14:paraId="77430DCF" w14:textId="77777777" w:rsidR="00277408" w:rsidRDefault="00277408" w:rsidP="00B0404D"/>
    <w:p w14:paraId="77430DD0" w14:textId="77777777" w:rsidR="00277408" w:rsidRDefault="00277408" w:rsidP="00B0404D"/>
    <w:p w14:paraId="77430DD1" w14:textId="77777777" w:rsidR="00277408" w:rsidRDefault="00277408" w:rsidP="00B0404D"/>
    <w:p w14:paraId="77430DD2" w14:textId="77777777" w:rsidR="00277408" w:rsidRDefault="00277408" w:rsidP="00B0404D"/>
    <w:p w14:paraId="77430DD3" w14:textId="77777777" w:rsidR="00277408" w:rsidRDefault="00277408" w:rsidP="00B0404D"/>
    <w:p w14:paraId="77430DD4" w14:textId="77777777" w:rsidR="00277408" w:rsidRDefault="00277408" w:rsidP="00B0404D"/>
    <w:p w14:paraId="77430DD5" w14:textId="77777777" w:rsidR="00277408" w:rsidRDefault="00277408" w:rsidP="00B0404D"/>
    <w:p w14:paraId="77430DD6" w14:textId="77777777" w:rsidR="00277408" w:rsidRDefault="00277408" w:rsidP="00B0404D"/>
    <w:p w14:paraId="77430DD7" w14:textId="77777777" w:rsidR="00277408" w:rsidRDefault="00277408" w:rsidP="00B0404D"/>
    <w:p w14:paraId="77430DD8" w14:textId="77777777" w:rsidR="00277408" w:rsidRDefault="00277408" w:rsidP="00B0404D"/>
    <w:p w14:paraId="77430DD9" w14:textId="77777777" w:rsidR="00277408" w:rsidRDefault="00277408" w:rsidP="00B0404D"/>
    <w:p w14:paraId="77430DDA" w14:textId="77777777" w:rsidR="00277408" w:rsidRDefault="00277408" w:rsidP="00B0404D"/>
    <w:p w14:paraId="77430DDB" w14:textId="77777777" w:rsidR="00277408" w:rsidRDefault="00277408" w:rsidP="00B0404D"/>
    <w:p w14:paraId="77430DDC" w14:textId="77777777" w:rsidR="00277408" w:rsidRDefault="00277408" w:rsidP="00B0404D"/>
    <w:p w14:paraId="77430DDD" w14:textId="77777777" w:rsidR="00277408" w:rsidRDefault="00277408" w:rsidP="00B0404D"/>
    <w:p w14:paraId="77430DDE" w14:textId="77777777" w:rsidR="00277408" w:rsidRDefault="00277408" w:rsidP="00B0404D"/>
    <w:p w14:paraId="77430DDF" w14:textId="77777777" w:rsidR="00B0404D" w:rsidRPr="00B0404D" w:rsidRDefault="00B0404D" w:rsidP="00B0404D"/>
    <w:sectPr w:rsidR="00B0404D" w:rsidRPr="00B0404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A39934" w14:textId="77777777" w:rsidR="00863A2D" w:rsidRDefault="00863A2D" w:rsidP="00393D24">
      <w:pPr>
        <w:spacing w:after="0" w:line="240" w:lineRule="auto"/>
      </w:pPr>
      <w:r>
        <w:separator/>
      </w:r>
    </w:p>
  </w:endnote>
  <w:endnote w:type="continuationSeparator" w:id="0">
    <w:p w14:paraId="5AD36A59" w14:textId="77777777" w:rsidR="00863A2D" w:rsidRDefault="00863A2D" w:rsidP="00393D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D3BC50" w14:textId="77777777" w:rsidR="004D4AD2" w:rsidRDefault="004D4A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1A229" w14:textId="77777777" w:rsidR="004D4AD2" w:rsidRDefault="004D4A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FCAA87" w14:textId="77777777" w:rsidR="004D4AD2" w:rsidRDefault="004D4A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DA190D" w14:textId="77777777" w:rsidR="00863A2D" w:rsidRDefault="00863A2D" w:rsidP="00393D24">
      <w:pPr>
        <w:spacing w:after="0" w:line="240" w:lineRule="auto"/>
      </w:pPr>
      <w:r>
        <w:separator/>
      </w:r>
    </w:p>
  </w:footnote>
  <w:footnote w:type="continuationSeparator" w:id="0">
    <w:p w14:paraId="730A53AA" w14:textId="77777777" w:rsidR="00863A2D" w:rsidRDefault="00863A2D" w:rsidP="00393D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0662F" w14:textId="77777777" w:rsidR="004D4AD2" w:rsidRDefault="004D4A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5CC31" w14:textId="69722D6A" w:rsidR="00697BFE" w:rsidRPr="00C60F38" w:rsidRDefault="00697BFE" w:rsidP="00697BFE">
    <w:pPr>
      <w:tabs>
        <w:tab w:val="left" w:pos="1170"/>
        <w:tab w:val="left" w:pos="3630"/>
      </w:tabs>
      <w:rPr>
        <w:b/>
      </w:rPr>
    </w:pPr>
    <w:r>
      <w:rPr>
        <w:b/>
      </w:rPr>
      <w:t xml:space="preserve"> </w:t>
    </w:r>
  </w:p>
  <w:p w14:paraId="19486862" w14:textId="77777777" w:rsidR="00697BFE" w:rsidRDefault="00697B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FDBAA" w14:textId="77777777" w:rsidR="004D4AD2" w:rsidRDefault="004D4A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49286F"/>
    <w:multiLevelType w:val="hybridMultilevel"/>
    <w:tmpl w:val="2E18A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6D75EC0"/>
    <w:multiLevelType w:val="hybridMultilevel"/>
    <w:tmpl w:val="85F444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0MjAwNTMxN7Mws7RQ0lEKTi0uzszPAymwqAUAWdMPUCwAAAA="/>
  </w:docVars>
  <w:rsids>
    <w:rsidRoot w:val="00B0404D"/>
    <w:rsid w:val="00037CFC"/>
    <w:rsid w:val="00042DB2"/>
    <w:rsid w:val="00052A69"/>
    <w:rsid w:val="000A06D8"/>
    <w:rsid w:val="000A118F"/>
    <w:rsid w:val="000D3934"/>
    <w:rsid w:val="000E0269"/>
    <w:rsid w:val="000F4C34"/>
    <w:rsid w:val="00135EF2"/>
    <w:rsid w:val="0014380D"/>
    <w:rsid w:val="00173C5F"/>
    <w:rsid w:val="001B210A"/>
    <w:rsid w:val="001D71CA"/>
    <w:rsid w:val="001E2DC0"/>
    <w:rsid w:val="002172FE"/>
    <w:rsid w:val="00250536"/>
    <w:rsid w:val="00273A5B"/>
    <w:rsid w:val="00277408"/>
    <w:rsid w:val="00284C16"/>
    <w:rsid w:val="002A245C"/>
    <w:rsid w:val="002F3B2E"/>
    <w:rsid w:val="00393D24"/>
    <w:rsid w:val="003B2C5B"/>
    <w:rsid w:val="003E5CB7"/>
    <w:rsid w:val="00454975"/>
    <w:rsid w:val="004558A7"/>
    <w:rsid w:val="00490858"/>
    <w:rsid w:val="004947E7"/>
    <w:rsid w:val="004D4AD2"/>
    <w:rsid w:val="004F1FDA"/>
    <w:rsid w:val="00511DB7"/>
    <w:rsid w:val="005645C3"/>
    <w:rsid w:val="0056524A"/>
    <w:rsid w:val="00591CAC"/>
    <w:rsid w:val="005F02D9"/>
    <w:rsid w:val="005F48DE"/>
    <w:rsid w:val="005F6D74"/>
    <w:rsid w:val="00633D3D"/>
    <w:rsid w:val="0065455F"/>
    <w:rsid w:val="006817D5"/>
    <w:rsid w:val="0068497E"/>
    <w:rsid w:val="00697BFE"/>
    <w:rsid w:val="006A40B6"/>
    <w:rsid w:val="00706563"/>
    <w:rsid w:val="007211A3"/>
    <w:rsid w:val="00753B18"/>
    <w:rsid w:val="00785566"/>
    <w:rsid w:val="007871FF"/>
    <w:rsid w:val="007B6F12"/>
    <w:rsid w:val="007C67EE"/>
    <w:rsid w:val="007D7DF1"/>
    <w:rsid w:val="007F084D"/>
    <w:rsid w:val="007F1160"/>
    <w:rsid w:val="00842D45"/>
    <w:rsid w:val="00857FBC"/>
    <w:rsid w:val="00863A2D"/>
    <w:rsid w:val="008B5977"/>
    <w:rsid w:val="008D0127"/>
    <w:rsid w:val="008F35B9"/>
    <w:rsid w:val="00943B16"/>
    <w:rsid w:val="00991B77"/>
    <w:rsid w:val="009A25D5"/>
    <w:rsid w:val="009A68CC"/>
    <w:rsid w:val="009B67F6"/>
    <w:rsid w:val="009E07AD"/>
    <w:rsid w:val="009E3E4D"/>
    <w:rsid w:val="009E4000"/>
    <w:rsid w:val="009E768E"/>
    <w:rsid w:val="00A50E5E"/>
    <w:rsid w:val="00A64711"/>
    <w:rsid w:val="00A822F4"/>
    <w:rsid w:val="00A977C4"/>
    <w:rsid w:val="00B0404D"/>
    <w:rsid w:val="00B32B79"/>
    <w:rsid w:val="00B56731"/>
    <w:rsid w:val="00B6490C"/>
    <w:rsid w:val="00BB7181"/>
    <w:rsid w:val="00C23F28"/>
    <w:rsid w:val="00C60F38"/>
    <w:rsid w:val="00C64B98"/>
    <w:rsid w:val="00CF74F6"/>
    <w:rsid w:val="00D140E5"/>
    <w:rsid w:val="00D83992"/>
    <w:rsid w:val="00D9217B"/>
    <w:rsid w:val="00D96C0A"/>
    <w:rsid w:val="00DB1E18"/>
    <w:rsid w:val="00DF18A2"/>
    <w:rsid w:val="00E02146"/>
    <w:rsid w:val="00E43819"/>
    <w:rsid w:val="00E44242"/>
    <w:rsid w:val="00E771C9"/>
    <w:rsid w:val="00EC4CF4"/>
    <w:rsid w:val="00ED6341"/>
    <w:rsid w:val="00EE1460"/>
    <w:rsid w:val="00EE3994"/>
    <w:rsid w:val="00F42EFA"/>
    <w:rsid w:val="00F54B1E"/>
    <w:rsid w:val="00F639C0"/>
    <w:rsid w:val="00F74B10"/>
    <w:rsid w:val="00F85D81"/>
    <w:rsid w:val="00F87631"/>
    <w:rsid w:val="00FD1F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430DBA"/>
  <w15:chartTrackingRefBased/>
  <w15:docId w15:val="{0D404F2E-B6A3-4D70-BD72-10E2A543B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74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7408"/>
    <w:rPr>
      <w:rFonts w:ascii="Segoe UI" w:hAnsi="Segoe UI" w:cs="Segoe UI"/>
      <w:sz w:val="18"/>
      <w:szCs w:val="18"/>
    </w:rPr>
  </w:style>
  <w:style w:type="paragraph" w:styleId="ListParagraph">
    <w:name w:val="List Paragraph"/>
    <w:basedOn w:val="Normal"/>
    <w:uiPriority w:val="34"/>
    <w:qFormat/>
    <w:rsid w:val="004558A7"/>
    <w:pPr>
      <w:ind w:left="720"/>
      <w:contextualSpacing/>
    </w:pPr>
  </w:style>
  <w:style w:type="paragraph" w:styleId="Header">
    <w:name w:val="header"/>
    <w:basedOn w:val="Normal"/>
    <w:link w:val="HeaderChar"/>
    <w:uiPriority w:val="99"/>
    <w:unhideWhenUsed/>
    <w:rsid w:val="00393D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3D24"/>
  </w:style>
  <w:style w:type="paragraph" w:styleId="Footer">
    <w:name w:val="footer"/>
    <w:basedOn w:val="Normal"/>
    <w:link w:val="FooterChar"/>
    <w:uiPriority w:val="99"/>
    <w:unhideWhenUsed/>
    <w:rsid w:val="00393D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3D24"/>
  </w:style>
  <w:style w:type="paragraph" w:styleId="NormalWeb">
    <w:name w:val="Normal (Web)"/>
    <w:basedOn w:val="Normal"/>
    <w:uiPriority w:val="99"/>
    <w:unhideWhenUsed/>
    <w:rsid w:val="00DF18A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2948901">
      <w:bodyDiv w:val="1"/>
      <w:marLeft w:val="0"/>
      <w:marRight w:val="0"/>
      <w:marTop w:val="0"/>
      <w:marBottom w:val="0"/>
      <w:divBdr>
        <w:top w:val="none" w:sz="0" w:space="0" w:color="auto"/>
        <w:left w:val="none" w:sz="0" w:space="0" w:color="auto"/>
        <w:bottom w:val="none" w:sz="0" w:space="0" w:color="auto"/>
        <w:right w:val="none" w:sz="0" w:space="0" w:color="auto"/>
      </w:divBdr>
    </w:div>
    <w:div w:id="952516973">
      <w:bodyDiv w:val="1"/>
      <w:marLeft w:val="0"/>
      <w:marRight w:val="0"/>
      <w:marTop w:val="0"/>
      <w:marBottom w:val="0"/>
      <w:divBdr>
        <w:top w:val="none" w:sz="0" w:space="0" w:color="auto"/>
        <w:left w:val="none" w:sz="0" w:space="0" w:color="auto"/>
        <w:bottom w:val="none" w:sz="0" w:space="0" w:color="auto"/>
        <w:right w:val="none" w:sz="0" w:space="0" w:color="auto"/>
      </w:divBdr>
    </w:div>
    <w:div w:id="1853258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6D67BE-DB9D-4086-84E0-EAAA859156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376</Words>
  <Characters>2147</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Xides</dc:creator>
  <cp:keywords/>
  <dc:description/>
  <cp:lastModifiedBy>Cindy Cohen</cp:lastModifiedBy>
  <cp:revision>4</cp:revision>
  <cp:lastPrinted>2018-06-21T18:16:00Z</cp:lastPrinted>
  <dcterms:created xsi:type="dcterms:W3CDTF">2018-07-17T14:20:00Z</dcterms:created>
  <dcterms:modified xsi:type="dcterms:W3CDTF">2018-07-17T14:21:00Z</dcterms:modified>
</cp:coreProperties>
</file>